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ta = 2 * np.pi * r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olar"/>
          <w:p>
            <w:pPr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em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3-05-19T06:00:38Z</dcterms:created>
  <dcterms:modified xsi:type="dcterms:W3CDTF">2023-05-19T06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